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FAFC5" w14:textId="74E76AC8" w:rsidR="00BB7E39" w:rsidRDefault="00A71F46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37B4E85" wp14:editId="18D8EDA5">
                <wp:simplePos x="0" y="0"/>
                <wp:positionH relativeFrom="margin">
                  <wp:posOffset>49983</wp:posOffset>
                </wp:positionH>
                <wp:positionV relativeFrom="paragraph">
                  <wp:posOffset>8258810</wp:posOffset>
                </wp:positionV>
                <wp:extent cx="2385060" cy="1828800"/>
                <wp:effectExtent l="0" t="0" r="0" b="0"/>
                <wp:wrapNone/>
                <wp:docPr id="5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506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41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30"/>
                              <w:gridCol w:w="2780"/>
                            </w:tblGrid>
                            <w:tr w:rsidR="00A71F46" w:rsidRPr="000D147D" w14:paraId="73184DF3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679AA3DD" w14:textId="77777777" w:rsidR="00A71F46" w:rsidRPr="000D147D" w:rsidRDefault="00A71F46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4206F72A" wp14:editId="2044D0AA">
                                        <wp:extent cx="186095" cy="186095"/>
                                        <wp:effectExtent l="0" t="0" r="4445" b="4445"/>
                                        <wp:docPr id="6" name="Graphic 30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5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6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328D5590" w14:textId="77777777" w:rsidR="00A71F46" w:rsidRPr="000D147D" w:rsidRDefault="00A71F46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A71F46" w:rsidRPr="000D147D" w14:paraId="6FE2FBDB" w14:textId="77777777" w:rsidTr="0026533C">
                              <w:trPr>
                                <w:trHeight w:val="593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06735EEA" w14:textId="77777777" w:rsidR="00A71F46" w:rsidRPr="000D147D" w:rsidRDefault="00A71F46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0B05CB66" wp14:editId="7858C006">
                                        <wp:extent cx="198602" cy="198602"/>
                                        <wp:effectExtent l="0" t="0" r="0" b="0"/>
                                        <wp:docPr id="30" name="Graphic 31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7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8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130CDF66" w14:textId="77777777" w:rsidR="00A71F46" w:rsidRPr="00B72C41" w:rsidRDefault="00A71F46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mail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@</w:t>
                                  </w: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mail.com</w:t>
                                  </w:r>
                                </w:p>
                              </w:tc>
                            </w:tr>
                            <w:tr w:rsidR="00A71F46" w:rsidRPr="000D147D" w14:paraId="38BDFF44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71E4FC6A" w14:textId="77777777" w:rsidR="00A71F46" w:rsidRPr="000D147D" w:rsidRDefault="00A71F46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7FCB9A51" wp14:editId="40EC043F">
                                        <wp:extent cx="231221" cy="231221"/>
                                        <wp:effectExtent l="0" t="0" r="0" b="0"/>
                                        <wp:docPr id="31" name="Graphic 32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78B45216" w14:textId="77777777" w:rsidR="00A71F46" w:rsidRPr="000D147D" w:rsidRDefault="00A71F46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123 Street, Any City</w:t>
                                  </w:r>
                                </w:p>
                              </w:tc>
                            </w:tr>
                          </w:tbl>
                          <w:p w14:paraId="6BF6B57B" w14:textId="77777777" w:rsidR="00A71F46" w:rsidRPr="00B34F12" w:rsidRDefault="00A71F46" w:rsidP="00A71F46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729D3175" w14:textId="77777777" w:rsidR="00A71F46" w:rsidRPr="00B34F12" w:rsidRDefault="00A71F46" w:rsidP="00A71F46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Pr="00B34F12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hyperlink r:id="rId12" w:history="1">
                              <w:r w:rsidRPr="00B34F12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137F466D" w14:textId="77777777" w:rsidR="00A71F46" w:rsidRPr="00B34F12" w:rsidRDefault="00A71F46" w:rsidP="00A71F46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7B4E85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3.95pt;margin-top:650.3pt;width:187.8pt;height:2in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41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30"/>
                        <w:gridCol w:w="2780"/>
                      </w:tblGrid>
                      <w:tr w:rsidR="00A71F46" w:rsidRPr="000D147D" w14:paraId="73184DF3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679AA3DD" w14:textId="77777777" w:rsidR="00A71F46" w:rsidRPr="000D147D" w:rsidRDefault="00A71F46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4206F72A" wp14:editId="2044D0AA">
                                  <wp:extent cx="186095" cy="186095"/>
                                  <wp:effectExtent l="0" t="0" r="4445" b="4445"/>
                                  <wp:docPr id="6" name="Graphic 30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328D5590" w14:textId="77777777" w:rsidR="00A71F46" w:rsidRPr="000D147D" w:rsidRDefault="00A71F46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(123) 456 7890</w:t>
                            </w:r>
                          </w:p>
                        </w:tc>
                      </w:tr>
                      <w:tr w:rsidR="00A71F46" w:rsidRPr="000D147D" w14:paraId="6FE2FBDB" w14:textId="77777777" w:rsidTr="0026533C">
                        <w:trPr>
                          <w:trHeight w:val="593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06735EEA" w14:textId="77777777" w:rsidR="00A71F46" w:rsidRPr="000D147D" w:rsidRDefault="00A71F46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0B05CB66" wp14:editId="7858C006">
                                  <wp:extent cx="198602" cy="198602"/>
                                  <wp:effectExtent l="0" t="0" r="0" b="0"/>
                                  <wp:docPr id="30" name="Graphic 31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130CDF66" w14:textId="77777777" w:rsidR="00A71F46" w:rsidRPr="00B72C41" w:rsidRDefault="00A71F46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email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@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e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mail.com</w:t>
                            </w:r>
                          </w:p>
                        </w:tc>
                      </w:tr>
                      <w:tr w:rsidR="00A71F46" w:rsidRPr="000D147D" w14:paraId="38BDFF44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71E4FC6A" w14:textId="77777777" w:rsidR="00A71F46" w:rsidRPr="000D147D" w:rsidRDefault="00A71F46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7FCB9A51" wp14:editId="40EC043F">
                                  <wp:extent cx="231221" cy="231221"/>
                                  <wp:effectExtent l="0" t="0" r="0" b="0"/>
                                  <wp:docPr id="31" name="Graphic 32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78B45216" w14:textId="77777777" w:rsidR="00A71F46" w:rsidRPr="000D147D" w:rsidRDefault="00A71F46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123 Street, Any City</w:t>
                            </w:r>
                          </w:p>
                        </w:tc>
                      </w:tr>
                    </w:tbl>
                    <w:p w14:paraId="6BF6B57B" w14:textId="77777777" w:rsidR="00A71F46" w:rsidRPr="00B34F12" w:rsidRDefault="00A71F46" w:rsidP="00A71F46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729D3175" w14:textId="77777777" w:rsidR="00A71F46" w:rsidRPr="00B34F12" w:rsidRDefault="00A71F46" w:rsidP="00A71F46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hyperlink r:id="rId13" w:history="1">
                        <w:r w:rsidRPr="00B34F12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    </w:t>
                      </w:r>
                      <w:hyperlink r:id="rId14" w:history="1">
                        <w:r w:rsidRPr="00B34F12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137F466D" w14:textId="77777777" w:rsidR="00A71F46" w:rsidRPr="00B34F12" w:rsidRDefault="00A71F46" w:rsidP="00A71F46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4443FCD" wp14:editId="308DBC2F">
                <wp:simplePos x="0" y="0"/>
                <wp:positionH relativeFrom="margin">
                  <wp:posOffset>1136015</wp:posOffset>
                </wp:positionH>
                <wp:positionV relativeFrom="paragraph">
                  <wp:posOffset>7020560</wp:posOffset>
                </wp:positionV>
                <wp:extent cx="1364615" cy="86868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8686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F4A39" w14:textId="11199A21" w:rsidR="000D147D" w:rsidRPr="000D147D" w:rsidRDefault="00372116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JACKSONVILEE TEC</w:t>
                            </w:r>
                          </w:p>
                          <w:p w14:paraId="1CEF7980" w14:textId="58B0EF2D" w:rsidR="000D147D" w:rsidRPr="000D147D" w:rsidRDefault="00747C13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Ce</w:t>
                            </w:r>
                            <w:r w:rsidR="00BB64E0">
                              <w:rPr>
                                <w:rFonts w:ascii="Lato" w:hAnsi="Lato"/>
                                <w:sz w:val="24"/>
                              </w:rPr>
                              <w:t>rtified Advanced CP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43FCD" id="Text Box 2" o:spid="_x0000_s1027" type="#_x0000_t202" style="position:absolute;margin-left:89.45pt;margin-top:552.8pt;width:107.45pt;height:68.4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" filled="f" stroked="f">
                <v:textbox>
                  <w:txbxContent>
                    <w:p w14:paraId="7F9F4A39" w14:textId="11199A21" w:rsidR="000D147D" w:rsidRPr="000D147D" w:rsidRDefault="00372116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JACKSONVILEE TEC</w:t>
                      </w:r>
                    </w:p>
                    <w:p w14:paraId="1CEF7980" w14:textId="58B0EF2D" w:rsidR="000D147D" w:rsidRPr="000D147D" w:rsidRDefault="00747C13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Ce</w:t>
                      </w:r>
                      <w:r w:rsidR="00BB64E0">
                        <w:rPr>
                          <w:rFonts w:ascii="Lato" w:hAnsi="Lato"/>
                          <w:sz w:val="24"/>
                        </w:rPr>
                        <w:t>rtified Advanced CP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542E9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11AEC91" wp14:editId="32CF6DC7">
                <wp:simplePos x="0" y="0"/>
                <wp:positionH relativeFrom="margin">
                  <wp:align>right</wp:align>
                </wp:positionH>
                <wp:positionV relativeFrom="paragraph">
                  <wp:posOffset>3119755</wp:posOffset>
                </wp:positionV>
                <wp:extent cx="2562225" cy="1524000"/>
                <wp:effectExtent l="0" t="0" r="0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52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471675" w14:textId="5184406D" w:rsidR="000D147D" w:rsidRDefault="00BB64E0" w:rsidP="00BB64E0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FLIGHT ATTENDANT</w:t>
                            </w:r>
                            <w:r w:rsidR="000D147D" w:rsidRPr="000D147D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/ </w:t>
                            </w:r>
                            <w:r w:rsidR="00747C13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BANANA </w:t>
                            </w: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AIR</w:t>
                            </w:r>
                          </w:p>
                          <w:p w14:paraId="7530F604" w14:textId="41D1A306" w:rsidR="000542E9" w:rsidRPr="000542E9" w:rsidRDefault="000542E9" w:rsidP="000542E9">
                            <w:pPr>
                              <w:pStyle w:val="Prrafodelista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0542E9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Provides leadership, direction and assistance during an emergency or incidents</w:t>
                            </w:r>
                          </w:p>
                          <w:p w14:paraId="2466AFDD" w14:textId="77777777" w:rsidR="000542E9" w:rsidRPr="000542E9" w:rsidRDefault="000542E9" w:rsidP="000542E9">
                            <w:pPr>
                              <w:pStyle w:val="Prrafodelista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0542E9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Manage aircraft evacuation, administering first aid to ill or incapacitated passengers. </w:t>
                            </w:r>
                          </w:p>
                          <w:p w14:paraId="2B3580CA" w14:textId="7261B9D9" w:rsidR="000D147D" w:rsidRPr="000D147D" w:rsidRDefault="000D147D" w:rsidP="00372116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1AEC9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0.55pt;margin-top:245.65pt;width:201.75pt;height:120pt;z-index:2516930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" filled="f" stroked="f">
                <v:textbox>
                  <w:txbxContent>
                    <w:p w14:paraId="7D471675" w14:textId="5184406D" w:rsidR="000D147D" w:rsidRDefault="00BB64E0" w:rsidP="00BB64E0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FLIGHT ATTENDANT</w:t>
                      </w:r>
                      <w:r w:rsidR="000D147D" w:rsidRPr="000D147D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/ </w:t>
                      </w:r>
                      <w:r w:rsidR="00747C13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BANANA </w:t>
                      </w: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AIR</w:t>
                      </w:r>
                    </w:p>
                    <w:p w14:paraId="7530F604" w14:textId="41D1A306" w:rsidR="000542E9" w:rsidRPr="000542E9" w:rsidRDefault="000542E9" w:rsidP="000542E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0542E9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Provides leadership, direction and assistance during an emergency</w:t>
                      </w:r>
                      <w:r w:rsidRPr="000542E9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or </w:t>
                      </w:r>
                      <w:proofErr w:type="gramStart"/>
                      <w:r w:rsidRPr="000542E9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incidents</w:t>
                      </w:r>
                      <w:proofErr w:type="gramEnd"/>
                    </w:p>
                    <w:p w14:paraId="2466AFDD" w14:textId="77777777" w:rsidR="000542E9" w:rsidRPr="000542E9" w:rsidRDefault="000542E9" w:rsidP="000542E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0542E9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Manage </w:t>
                      </w:r>
                      <w:r w:rsidRPr="000542E9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aircraft evacuation, administering first aid to ill or incapacitated passengers. </w:t>
                      </w:r>
                    </w:p>
                    <w:p w14:paraId="2B3580CA" w14:textId="7261B9D9" w:rsidR="000D147D" w:rsidRPr="000D147D" w:rsidRDefault="000D147D" w:rsidP="00372116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B64E0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FFBC419" wp14:editId="49E30905">
                <wp:simplePos x="0" y="0"/>
                <wp:positionH relativeFrom="margin">
                  <wp:posOffset>19050</wp:posOffset>
                </wp:positionH>
                <wp:positionV relativeFrom="paragraph">
                  <wp:posOffset>3076575</wp:posOffset>
                </wp:positionV>
                <wp:extent cx="2509520" cy="146685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466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84070" w14:textId="075D55A4" w:rsidR="0086198B" w:rsidRPr="000728B6" w:rsidRDefault="00BB64E0" w:rsidP="0086198B">
                            <w:pPr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BB64E0">
                              <w:rPr>
                                <w:rFonts w:ascii="Lato" w:hAnsi="Lato"/>
                                <w:sz w:val="24"/>
                              </w:rPr>
                              <w:t>Personable, safety-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  <w:sz w:val="24"/>
                              </w:rPr>
                              <w:t>conscieous</w:t>
                            </w:r>
                            <w:proofErr w:type="spellEnd"/>
                            <w:r w:rsidRPr="00BB64E0">
                              <w:rPr>
                                <w:rFonts w:ascii="Lato" w:hAnsi="Lato"/>
                                <w:sz w:val="24"/>
                              </w:rPr>
                              <w:t xml:space="preserve"> flight attendant with 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4</w:t>
                            </w:r>
                            <w:r w:rsidRPr="00BB64E0">
                              <w:rPr>
                                <w:rFonts w:ascii="Lato" w:hAnsi="Lato"/>
                                <w:sz w:val="24"/>
                              </w:rPr>
                              <w:t xml:space="preserve">+ years 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tenure</w:t>
                            </w:r>
                            <w:r w:rsidRPr="00BB64E0">
                              <w:rPr>
                                <w:rFonts w:ascii="Lato" w:hAnsi="Lato"/>
                                <w:sz w:val="24"/>
                              </w:rPr>
                              <w:t xml:space="preserve"> on an international cabin crew. 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Reached</w:t>
                            </w:r>
                            <w:r w:rsidRPr="00BB64E0">
                              <w:rPr>
                                <w:rFonts w:ascii="Lato" w:hAnsi="Lato"/>
                                <w:sz w:val="24"/>
                              </w:rPr>
                              <w:t xml:space="preserve"> continent-highest passenger satisfaction rating according to 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Skybox Survey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BC419" id="_x0000_s1029" type="#_x0000_t202" style="position:absolute;margin-left:1.5pt;margin-top:242.25pt;width:197.6pt;height:115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" filled="f" stroked="f">
                <v:textbox>
                  <w:txbxContent>
                    <w:p w14:paraId="50584070" w14:textId="075D55A4" w:rsidR="0086198B" w:rsidRPr="000728B6" w:rsidRDefault="00BB64E0" w:rsidP="0086198B">
                      <w:pPr>
                        <w:rPr>
                          <w:rFonts w:ascii="Lato" w:hAnsi="Lato"/>
                          <w:sz w:val="24"/>
                        </w:rPr>
                      </w:pPr>
                      <w:r w:rsidRPr="00BB64E0">
                        <w:rPr>
                          <w:rFonts w:ascii="Lato" w:hAnsi="Lato"/>
                          <w:sz w:val="24"/>
                        </w:rPr>
                        <w:t>Personable, safety-</w:t>
                      </w:r>
                      <w:proofErr w:type="spellStart"/>
                      <w:r>
                        <w:rPr>
                          <w:rFonts w:ascii="Lato" w:hAnsi="Lato"/>
                          <w:sz w:val="24"/>
                        </w:rPr>
                        <w:t>conscieous</w:t>
                      </w:r>
                      <w:proofErr w:type="spellEnd"/>
                      <w:r w:rsidRPr="00BB64E0">
                        <w:rPr>
                          <w:rFonts w:ascii="Lato" w:hAnsi="Lato"/>
                          <w:sz w:val="24"/>
                        </w:rPr>
                        <w:t xml:space="preserve"> flight attendant with </w:t>
                      </w:r>
                      <w:r>
                        <w:rPr>
                          <w:rFonts w:ascii="Lato" w:hAnsi="Lato"/>
                          <w:sz w:val="24"/>
                        </w:rPr>
                        <w:t>4</w:t>
                      </w:r>
                      <w:r w:rsidRPr="00BB64E0">
                        <w:rPr>
                          <w:rFonts w:ascii="Lato" w:hAnsi="Lato"/>
                          <w:sz w:val="24"/>
                        </w:rPr>
                        <w:t xml:space="preserve">+ years </w:t>
                      </w:r>
                      <w:r>
                        <w:rPr>
                          <w:rFonts w:ascii="Lato" w:hAnsi="Lato"/>
                          <w:sz w:val="24"/>
                        </w:rPr>
                        <w:t>tenure</w:t>
                      </w:r>
                      <w:r w:rsidRPr="00BB64E0">
                        <w:rPr>
                          <w:rFonts w:ascii="Lato" w:hAnsi="Lato"/>
                          <w:sz w:val="24"/>
                        </w:rPr>
                        <w:t xml:space="preserve"> on an international cabin crew. </w:t>
                      </w:r>
                      <w:r>
                        <w:rPr>
                          <w:rFonts w:ascii="Lato" w:hAnsi="Lato"/>
                          <w:sz w:val="24"/>
                        </w:rPr>
                        <w:t>Reached</w:t>
                      </w:r>
                      <w:r w:rsidRPr="00BB64E0">
                        <w:rPr>
                          <w:rFonts w:ascii="Lato" w:hAnsi="Lato"/>
                          <w:sz w:val="24"/>
                        </w:rPr>
                        <w:t xml:space="preserve"> continent-highest passenger satisfaction rating according to </w:t>
                      </w:r>
                      <w:r>
                        <w:rPr>
                          <w:rFonts w:ascii="Lato" w:hAnsi="Lato"/>
                          <w:sz w:val="24"/>
                        </w:rPr>
                        <w:t>Skybox Survey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47C13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BA4A606" wp14:editId="09975D70">
                <wp:simplePos x="0" y="0"/>
                <wp:positionH relativeFrom="margin">
                  <wp:posOffset>9525</wp:posOffset>
                </wp:positionH>
                <wp:positionV relativeFrom="paragraph">
                  <wp:posOffset>6990715</wp:posOffset>
                </wp:positionV>
                <wp:extent cx="1059815" cy="333375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1F3B9" w14:textId="057B869B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2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4A606" id="_x0000_s1029" type="#_x0000_t202" style="position:absolute;margin-left:.75pt;margin-top:550.45pt;width:83.45pt;height:26.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" filled="f" stroked="f">
                <v:textbox>
                  <w:txbxContent>
                    <w:p w14:paraId="1E21F3B9" w14:textId="057B869B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2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47C13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FBF8393" wp14:editId="6AAB4C98">
                <wp:simplePos x="0" y="0"/>
                <wp:positionH relativeFrom="margin">
                  <wp:posOffset>1143000</wp:posOffset>
                </wp:positionH>
                <wp:positionV relativeFrom="paragraph">
                  <wp:posOffset>5981700</wp:posOffset>
                </wp:positionV>
                <wp:extent cx="1364615" cy="100012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10001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487250" w14:textId="7FF8AE90" w:rsidR="000D147D" w:rsidRPr="000D147D" w:rsidRDefault="00372116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UCLA</w:t>
                            </w:r>
                          </w:p>
                          <w:p w14:paraId="3C56701B" w14:textId="2D672934" w:rsidR="000D147D" w:rsidRPr="000D147D" w:rsidRDefault="00372116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Bachelors</w:t>
                            </w:r>
                            <w:r w:rsidR="00747C13">
                              <w:rPr>
                                <w:rFonts w:ascii="Lato" w:hAnsi="Lato"/>
                                <w:sz w:val="24"/>
                              </w:rPr>
                              <w:t xml:space="preserve"> </w:t>
                            </w:r>
                            <w:r w:rsidR="00BB64E0">
                              <w:rPr>
                                <w:rFonts w:ascii="Lato" w:hAnsi="Lato"/>
                                <w:sz w:val="24"/>
                              </w:rPr>
                              <w:t>in Tourism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F8393" id="_x0000_s1030" type="#_x0000_t202" style="position:absolute;margin-left:90pt;margin-top:471pt;width:107.45pt;height:78.7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" filled="f" stroked="f">
                <v:textbox>
                  <w:txbxContent>
                    <w:p w14:paraId="7E487250" w14:textId="7FF8AE90" w:rsidR="000D147D" w:rsidRPr="000D147D" w:rsidRDefault="00372116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UCLA</w:t>
                      </w:r>
                    </w:p>
                    <w:p w14:paraId="3C56701B" w14:textId="2D672934" w:rsidR="000D147D" w:rsidRPr="000D147D" w:rsidRDefault="00372116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Bachelors</w:t>
                      </w:r>
                      <w:r w:rsidR="00747C13">
                        <w:rPr>
                          <w:rFonts w:ascii="Lato" w:hAnsi="Lato"/>
                          <w:sz w:val="24"/>
                        </w:rPr>
                        <w:t xml:space="preserve"> </w:t>
                      </w:r>
                      <w:r w:rsidR="00BB64E0">
                        <w:rPr>
                          <w:rFonts w:ascii="Lato" w:hAnsi="Lato"/>
                          <w:sz w:val="24"/>
                        </w:rPr>
                        <w:t>in Tourism 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47C13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7C565A1" wp14:editId="1D249E98">
                <wp:simplePos x="0" y="0"/>
                <wp:positionH relativeFrom="margin">
                  <wp:posOffset>1133475</wp:posOffset>
                </wp:positionH>
                <wp:positionV relativeFrom="paragraph">
                  <wp:posOffset>5019675</wp:posOffset>
                </wp:positionV>
                <wp:extent cx="1364615" cy="91440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914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753305" w14:textId="099AC44C" w:rsidR="000D147D" w:rsidRPr="000D147D" w:rsidRDefault="00BB64E0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IATA</w:t>
                            </w:r>
                          </w:p>
                          <w:p w14:paraId="11331711" w14:textId="69091CB9" w:rsidR="000D147D" w:rsidRPr="000D147D" w:rsidRDefault="00BB64E0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Certified IATA Cabin Crew Me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565A1" id="_x0000_s1031" type="#_x0000_t202" style="position:absolute;margin-left:89.25pt;margin-top:395.25pt;width:107.45pt;height:1in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" filled="f" stroked="f">
                <v:textbox>
                  <w:txbxContent>
                    <w:p w14:paraId="1E753305" w14:textId="099AC44C" w:rsidR="000D147D" w:rsidRPr="000D147D" w:rsidRDefault="00BB64E0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IATA</w:t>
                      </w:r>
                    </w:p>
                    <w:p w14:paraId="11331711" w14:textId="69091CB9" w:rsidR="000D147D" w:rsidRPr="000D147D" w:rsidRDefault="00BB64E0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Certified IATA Cabin Crew Memb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E26D674" wp14:editId="6CF867AD">
                <wp:simplePos x="0" y="0"/>
                <wp:positionH relativeFrom="margin">
                  <wp:align>right</wp:align>
                </wp:positionH>
                <wp:positionV relativeFrom="paragraph">
                  <wp:posOffset>8174397</wp:posOffset>
                </wp:positionV>
                <wp:extent cx="3293745" cy="1581150"/>
                <wp:effectExtent l="0" t="0" r="1905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C6BC" w14:textId="77777777" w:rsidR="000D147D" w:rsidRDefault="000D147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E504B3" wp14:editId="6FACE950">
                                  <wp:extent cx="3215005" cy="1838848"/>
                                  <wp:effectExtent l="0" t="0" r="0" b="0"/>
                                  <wp:docPr id="27" name="Chart 27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5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D674" id="_x0000_s1033" type="#_x0000_t202" style="position:absolute;margin-left:208.15pt;margin-top:643.65pt;width:259.35pt;height:124.5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" stroked="f">
                <v:textbox>
                  <w:txbxContent>
                    <w:p w14:paraId="4144C6BC" w14:textId="77777777" w:rsidR="000D147D" w:rsidRDefault="000D147D">
                      <w:r>
                        <w:rPr>
                          <w:noProof/>
                        </w:rPr>
                        <w:drawing>
                          <wp:inline distT="0" distB="0" distL="0" distR="0" wp14:anchorId="11E504B3" wp14:editId="6FACE950">
                            <wp:extent cx="3215005" cy="1838848"/>
                            <wp:effectExtent l="0" t="0" r="0" b="0"/>
                            <wp:docPr id="27" name="Chart 27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5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A5F5F63" wp14:editId="47DB3BDF">
                <wp:simplePos x="0" y="0"/>
                <wp:positionH relativeFrom="margin">
                  <wp:posOffset>3050882</wp:posOffset>
                </wp:positionH>
                <wp:positionV relativeFrom="paragraph">
                  <wp:posOffset>7823717</wp:posOffset>
                </wp:positionV>
                <wp:extent cx="2239010" cy="304800"/>
                <wp:effectExtent l="0" t="0" r="0" b="0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54BAA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F5F63" id="Text Box 25" o:spid="_x0000_s1034" type="#_x0000_t202" style="position:absolute;margin-left:240.25pt;margin-top:616.05pt;width:176.3pt;height:24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" filled="f" stroked="f">
                <v:textbox>
                  <w:txbxContent>
                    <w:p w14:paraId="4D054BAA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094AADC" wp14:editId="226B9363">
                <wp:simplePos x="0" y="0"/>
                <wp:positionH relativeFrom="margin">
                  <wp:posOffset>4081145</wp:posOffset>
                </wp:positionH>
                <wp:positionV relativeFrom="paragraph">
                  <wp:posOffset>6294120</wp:posOffset>
                </wp:positionV>
                <wp:extent cx="2562225" cy="1404620"/>
                <wp:effectExtent l="0" t="0" r="0" b="254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5F3CA" w14:textId="452D70F4" w:rsidR="000D147D" w:rsidRDefault="00BB64E0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FLIGHT ATTENDANT</w:t>
                            </w:r>
                            <w:r w:rsidR="00372116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/</w:t>
                            </w: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DELTA</w:t>
                            </w:r>
                          </w:p>
                          <w:p w14:paraId="4E961E75" w14:textId="6693B4F7" w:rsidR="00BB64E0" w:rsidRPr="00484630" w:rsidRDefault="00BB64E0" w:rsidP="00484630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484630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Communicate with pilots to complete paperwork and detailed reports regarding incidents and/or discrepancies</w:t>
                            </w:r>
                          </w:p>
                          <w:p w14:paraId="452645DA" w14:textId="4A1A53F6" w:rsidR="000D147D" w:rsidRPr="00484630" w:rsidRDefault="00BB64E0" w:rsidP="00484630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484630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Meet passengers, assist with carry-on luggage stowage, and deliver onboard announcements</w:t>
                            </w:r>
                          </w:p>
                          <w:p w14:paraId="6852A23F" w14:textId="73F3062A" w:rsidR="000D147D" w:rsidRPr="000D147D" w:rsidRDefault="000D147D" w:rsidP="00372116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094AADC" id="_x0000_s1035" type="#_x0000_t202" style="position:absolute;margin-left:321.35pt;margin-top:495.6pt;width:201.75pt;height:110.6pt;z-index:2516992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" filled="f" stroked="f">
                <v:textbox style="mso-fit-shape-to-text:t">
                  <w:txbxContent>
                    <w:p w14:paraId="00C5F3CA" w14:textId="452D70F4" w:rsidR="000D147D" w:rsidRDefault="00BB64E0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FLIGHT ATTENDANT</w:t>
                      </w:r>
                      <w:r w:rsidR="00372116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/</w:t>
                      </w: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DELTA</w:t>
                      </w:r>
                    </w:p>
                    <w:p w14:paraId="4E961E75" w14:textId="6693B4F7" w:rsidR="00BB64E0" w:rsidRPr="00484630" w:rsidRDefault="00BB64E0" w:rsidP="0048463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484630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Communicate </w:t>
                      </w:r>
                      <w:r w:rsidRPr="00484630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with pilots</w:t>
                      </w:r>
                      <w:r w:rsidRPr="00484630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to complete paperwork and detailed reports regarding incidents and/or </w:t>
                      </w:r>
                      <w:proofErr w:type="gramStart"/>
                      <w:r w:rsidRPr="00484630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discrepancies</w:t>
                      </w:r>
                      <w:proofErr w:type="gramEnd"/>
                    </w:p>
                    <w:p w14:paraId="452645DA" w14:textId="4A1A53F6" w:rsidR="000D147D" w:rsidRPr="00484630" w:rsidRDefault="00BB64E0" w:rsidP="0048463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484630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Meet </w:t>
                      </w:r>
                      <w:r w:rsidRPr="00484630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passengers, assist with carry-on </w:t>
                      </w:r>
                      <w:r w:rsidRPr="00484630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luggage </w:t>
                      </w:r>
                      <w:r w:rsidRPr="00484630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stowage, and deliver onboard </w:t>
                      </w:r>
                      <w:proofErr w:type="gramStart"/>
                      <w:r w:rsidRPr="00484630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announcements</w:t>
                      </w:r>
                      <w:proofErr w:type="gramEnd"/>
                    </w:p>
                    <w:p w14:paraId="6852A23F" w14:textId="73F3062A" w:rsidR="000D147D" w:rsidRPr="000D147D" w:rsidRDefault="000D147D" w:rsidP="00372116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4021229" wp14:editId="2E7F7687">
                <wp:simplePos x="0" y="0"/>
                <wp:positionH relativeFrom="column">
                  <wp:posOffset>2998889</wp:posOffset>
                </wp:positionH>
                <wp:positionV relativeFrom="paragraph">
                  <wp:posOffset>6281650</wp:posOffset>
                </wp:positionV>
                <wp:extent cx="1086485" cy="317500"/>
                <wp:effectExtent l="0" t="0" r="0" b="635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53756" w14:textId="0D5BE43F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4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21229" id="_x0000_s1036" type="#_x0000_t202" style="position:absolute;margin-left:236.15pt;margin-top:494.6pt;width:85.55pt;height:2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" filled="f" stroked="f">
                <v:textbox>
                  <w:txbxContent>
                    <w:p w14:paraId="0DB53756" w14:textId="0D5BE43F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4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AF2E565" wp14:editId="0357310E">
                <wp:simplePos x="0" y="0"/>
                <wp:positionH relativeFrom="margin">
                  <wp:posOffset>4081145</wp:posOffset>
                </wp:positionH>
                <wp:positionV relativeFrom="paragraph">
                  <wp:posOffset>4690110</wp:posOffset>
                </wp:positionV>
                <wp:extent cx="2562225" cy="1404620"/>
                <wp:effectExtent l="0" t="0" r="0" b="254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5AC89E" w14:textId="637713B7" w:rsidR="000D147D" w:rsidRPr="000D147D" w:rsidRDefault="00BB64E0" w:rsidP="00BB64E0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FLIGHT ATTENDANT</w:t>
                            </w:r>
                            <w:r w:rsidR="00372116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/</w:t>
                            </w: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AMERICAN AIRLINES</w:t>
                            </w:r>
                          </w:p>
                          <w:p w14:paraId="37CF34DC" w14:textId="31C65F1B" w:rsidR="000D147D" w:rsidRPr="000542E9" w:rsidRDefault="000542E9" w:rsidP="000542E9">
                            <w:pPr>
                              <w:pStyle w:val="Prrafodelista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0542E9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Order supplies for inflight food and beverages</w:t>
                            </w:r>
                          </w:p>
                          <w:p w14:paraId="223B5DEF" w14:textId="0257C8BF" w:rsidR="000542E9" w:rsidRPr="000542E9" w:rsidRDefault="000542E9" w:rsidP="000542E9">
                            <w:pPr>
                              <w:pStyle w:val="Prrafodelista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0542E9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Complete flight manifest</w:t>
                            </w:r>
                          </w:p>
                          <w:p w14:paraId="7CBCF4F1" w14:textId="0ACBF3A5" w:rsidR="000542E9" w:rsidRPr="000542E9" w:rsidRDefault="000542E9" w:rsidP="000542E9">
                            <w:pPr>
                              <w:pStyle w:val="Prrafodelista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0542E9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Re</w:t>
                            </w: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-</w:t>
                            </w:r>
                            <w:proofErr w:type="spellStart"/>
                            <w:r w:rsidRPr="000542E9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nact</w:t>
                            </w:r>
                            <w:proofErr w:type="spellEnd"/>
                            <w:r w:rsidRPr="000542E9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safety protocols for passeng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AF2E565" id="_x0000_s1037" type="#_x0000_t202" style="position:absolute;margin-left:321.35pt;margin-top:369.3pt;width:201.75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" filled="f" stroked="f">
                <v:textbox style="mso-fit-shape-to-text:t">
                  <w:txbxContent>
                    <w:p w14:paraId="6A5AC89E" w14:textId="637713B7" w:rsidR="000D147D" w:rsidRPr="000D147D" w:rsidRDefault="00BB64E0" w:rsidP="00BB64E0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FLIGHT ATTENDANT</w:t>
                      </w:r>
                      <w:r w:rsidR="00372116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/</w:t>
                      </w: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AMERICAN AIRLINES</w:t>
                      </w:r>
                    </w:p>
                    <w:p w14:paraId="37CF34DC" w14:textId="31C65F1B" w:rsidR="000D147D" w:rsidRPr="000542E9" w:rsidRDefault="000542E9" w:rsidP="000542E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0542E9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Order supplies for inflight food and beverages</w:t>
                      </w:r>
                    </w:p>
                    <w:p w14:paraId="223B5DEF" w14:textId="0257C8BF" w:rsidR="000542E9" w:rsidRPr="000542E9" w:rsidRDefault="000542E9" w:rsidP="000542E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0542E9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Complete flight manifest</w:t>
                      </w:r>
                    </w:p>
                    <w:p w14:paraId="7CBCF4F1" w14:textId="0ACBF3A5" w:rsidR="000542E9" w:rsidRPr="000542E9" w:rsidRDefault="000542E9" w:rsidP="000542E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0542E9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Re</w:t>
                      </w: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-</w:t>
                      </w:r>
                      <w:proofErr w:type="spellStart"/>
                      <w:r w:rsidRPr="000542E9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inact</w:t>
                      </w:r>
                      <w:proofErr w:type="spellEnd"/>
                      <w:r w:rsidRPr="000542E9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safety protocols for passenger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4301A626" wp14:editId="63638D80">
                <wp:simplePos x="0" y="0"/>
                <wp:positionH relativeFrom="column">
                  <wp:posOffset>2998889</wp:posOffset>
                </wp:positionH>
                <wp:positionV relativeFrom="paragraph">
                  <wp:posOffset>4677962</wp:posOffset>
                </wp:positionV>
                <wp:extent cx="1086485" cy="317500"/>
                <wp:effectExtent l="0" t="0" r="0" b="635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4B291" w14:textId="2BAFFCB1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1A626" id="_x0000_s1038" type="#_x0000_t202" style="position:absolute;margin-left:236.15pt;margin-top:368.35pt;width:85.55pt;height:2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" filled="f" stroked="f">
                <v:textbox>
                  <w:txbxContent>
                    <w:p w14:paraId="5B84B291" w14:textId="2BAFFCB1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CF8F340" wp14:editId="0598C79A">
                <wp:simplePos x="0" y="0"/>
                <wp:positionH relativeFrom="column">
                  <wp:posOffset>3001010</wp:posOffset>
                </wp:positionH>
                <wp:positionV relativeFrom="paragraph">
                  <wp:posOffset>3107055</wp:posOffset>
                </wp:positionV>
                <wp:extent cx="1086485" cy="317500"/>
                <wp:effectExtent l="0" t="0" r="0" b="635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F44A0" w14:textId="0CF8E85A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7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8F340" id="_x0000_s1039" type="#_x0000_t202" style="position:absolute;margin-left:236.3pt;margin-top:244.65pt;width:85.55pt;height: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" filled="f" stroked="f">
                <v:textbox>
                  <w:txbxContent>
                    <w:p w14:paraId="499F44A0" w14:textId="0CF8E85A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7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12E2142" wp14:editId="12F4DF67">
                <wp:simplePos x="0" y="0"/>
                <wp:positionH relativeFrom="margin">
                  <wp:posOffset>2961640</wp:posOffset>
                </wp:positionH>
                <wp:positionV relativeFrom="paragraph">
                  <wp:posOffset>2656840</wp:posOffset>
                </wp:positionV>
                <wp:extent cx="2822575" cy="344170"/>
                <wp:effectExtent l="0" t="0" r="0" b="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257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7A552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E2142" id="Text Box 19" o:spid="_x0000_s1040" type="#_x0000_t202" style="position:absolute;margin-left:233.2pt;margin-top:209.2pt;width:222.25pt;height:27.1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" filled="f" stroked="f">
                <v:textbox>
                  <w:txbxContent>
                    <w:p w14:paraId="0DB7A552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75B7938" wp14:editId="0B4659B3">
                <wp:simplePos x="0" y="0"/>
                <wp:positionH relativeFrom="margin">
                  <wp:posOffset>0</wp:posOffset>
                </wp:positionH>
                <wp:positionV relativeFrom="paragraph">
                  <wp:posOffset>5974080</wp:posOffset>
                </wp:positionV>
                <wp:extent cx="1059815" cy="317500"/>
                <wp:effectExtent l="0" t="0" r="0" b="635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C843C" w14:textId="4E5F34DC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6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B7938" id="_x0000_s1041" type="#_x0000_t202" style="position:absolute;margin-left:0;margin-top:470.4pt;width:83.45pt;height: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" filled="f" stroked="f">
                <v:textbox>
                  <w:txbxContent>
                    <w:p w14:paraId="341C843C" w14:textId="4E5F34DC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6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4EBE159" wp14:editId="0CEFA218">
                <wp:simplePos x="0" y="0"/>
                <wp:positionH relativeFrom="margin">
                  <wp:posOffset>0</wp:posOffset>
                </wp:positionH>
                <wp:positionV relativeFrom="paragraph">
                  <wp:posOffset>5046980</wp:posOffset>
                </wp:positionV>
                <wp:extent cx="1125855" cy="291465"/>
                <wp:effectExtent l="0" t="0" r="0" b="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5855" cy="291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A8EF6" w14:textId="3A44AED1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8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</w:t>
                            </w:r>
                            <w:r w:rsidR="00372116">
                              <w:rPr>
                                <w:rFonts w:ascii="Lato Black" w:hAnsi="Lato Black"/>
                                <w:sz w:val="24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BE159" id="_x0000_s1042" type="#_x0000_t202" style="position:absolute;margin-left:0;margin-top:397.4pt;width:88.65pt;height:22.9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" filled="f" stroked="f">
                <v:textbox>
                  <w:txbxContent>
                    <w:p w14:paraId="225A8EF6" w14:textId="3A44AED1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8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</w:t>
                      </w:r>
                      <w:r w:rsidR="00372116">
                        <w:rPr>
                          <w:rFonts w:ascii="Lato Black" w:hAnsi="Lato Black"/>
                          <w:sz w:val="24"/>
                        </w:rPr>
                        <w:t>2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7D508CB" wp14:editId="4F25C3D5">
                <wp:simplePos x="0" y="0"/>
                <wp:positionH relativeFrom="margin">
                  <wp:posOffset>0</wp:posOffset>
                </wp:positionH>
                <wp:positionV relativeFrom="paragraph">
                  <wp:posOffset>4583347</wp:posOffset>
                </wp:positionV>
                <wp:extent cx="2239010" cy="30480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846C7" w14:textId="77777777" w:rsidR="0086198B" w:rsidRPr="0086198B" w:rsidRDefault="000728B6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508CB" id="Text Box 11" o:spid="_x0000_s1043" type="#_x0000_t202" style="position:absolute;margin-left:0;margin-top:360.9pt;width:176.3pt;height:2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" filled="f" stroked="f">
                <v:textbox>
                  <w:txbxContent>
                    <w:p w14:paraId="183846C7" w14:textId="77777777" w:rsidR="0086198B" w:rsidRPr="0086198B" w:rsidRDefault="000728B6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2BBACCA" wp14:editId="6AB4A18A">
                <wp:simplePos x="0" y="0"/>
                <wp:positionH relativeFrom="margin">
                  <wp:posOffset>13252</wp:posOffset>
                </wp:positionH>
                <wp:positionV relativeFrom="paragraph">
                  <wp:posOffset>7831565</wp:posOffset>
                </wp:positionV>
                <wp:extent cx="2239010" cy="304800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5B57E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BACCA" id="Text Box 15" o:spid="_x0000_s1044" type="#_x0000_t202" style="position:absolute;margin-left:1.05pt;margin-top:616.65pt;width:176.3pt;height:24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" filled="f" stroked="f">
                <v:textbox>
                  <w:txbxContent>
                    <w:p w14:paraId="62F5B57E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0C638C8" wp14:editId="2F7D3E6D">
                <wp:simplePos x="0" y="0"/>
                <wp:positionH relativeFrom="margin">
                  <wp:posOffset>6543</wp:posOffset>
                </wp:positionH>
                <wp:positionV relativeFrom="paragraph">
                  <wp:posOffset>2655984</wp:posOffset>
                </wp:positionV>
                <wp:extent cx="1292225" cy="361315"/>
                <wp:effectExtent l="0" t="0" r="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7A95B" w14:textId="77777777" w:rsidR="0086198B" w:rsidRPr="0086198B" w:rsidRDefault="0086198B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638C8" id="Text Box 9" o:spid="_x0000_s1045" type="#_x0000_t202" style="position:absolute;margin-left:.5pt;margin-top:209.15pt;width:101.75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" filled="f" stroked="f">
                <v:textbox>
                  <w:txbxContent>
                    <w:p w14:paraId="5A07A95B" w14:textId="77777777" w:rsidR="0086198B" w:rsidRPr="0086198B" w:rsidRDefault="0086198B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2D0B968" wp14:editId="4C65B481">
                <wp:simplePos x="0" y="0"/>
                <wp:positionH relativeFrom="margin">
                  <wp:posOffset>2166620</wp:posOffset>
                </wp:positionH>
                <wp:positionV relativeFrom="paragraph">
                  <wp:posOffset>1927860</wp:posOffset>
                </wp:positionV>
                <wp:extent cx="4227195" cy="34417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719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73E44" w14:textId="55DAAD29" w:rsidR="0086198B" w:rsidRPr="0086198B" w:rsidRDefault="00BB64E0" w:rsidP="0086198B">
                            <w:pP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</w:pPr>
                            <w: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>Flight Attend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0B968" id="_x0000_s1046" type="#_x0000_t202" style="position:absolute;margin-left:170.6pt;margin-top:151.8pt;width:332.85pt;height:27.1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" filled="f" stroked="f">
                <v:textbox>
                  <w:txbxContent>
                    <w:p w14:paraId="54773E44" w14:textId="55DAAD29" w:rsidR="0086198B" w:rsidRPr="0086198B" w:rsidRDefault="00BB64E0" w:rsidP="0086198B">
                      <w:pPr>
                        <w:rPr>
                          <w:rFonts w:ascii="Lato Black" w:hAnsi="Lato Black"/>
                          <w:spacing w:val="100"/>
                          <w:sz w:val="32"/>
                        </w:rPr>
                      </w:pPr>
                      <w:r>
                        <w:rPr>
                          <w:rFonts w:ascii="Lato Black" w:hAnsi="Lato Black"/>
                          <w:spacing w:val="100"/>
                          <w:sz w:val="32"/>
                        </w:rPr>
                        <w:t>Flight Attenda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CA9E17" wp14:editId="1C1FC168">
                <wp:simplePos x="0" y="0"/>
                <wp:positionH relativeFrom="column">
                  <wp:posOffset>2271478</wp:posOffset>
                </wp:positionH>
                <wp:positionV relativeFrom="paragraph">
                  <wp:posOffset>1741805</wp:posOffset>
                </wp:positionV>
                <wp:extent cx="728870" cy="0"/>
                <wp:effectExtent l="0" t="38100" r="52705" b="381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887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B7157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EA9AB5" id="Straight Connector 8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85pt,137.15pt" to="236.25pt,1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" strokecolor="#b7157d" strokeweight="6pt">
                <v:stroke joinstyle="miter"/>
              </v:lin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94B7FBC" wp14:editId="307017AE">
                <wp:simplePos x="0" y="0"/>
                <wp:positionH relativeFrom="margin">
                  <wp:posOffset>2113280</wp:posOffset>
                </wp:positionH>
                <wp:positionV relativeFrom="paragraph">
                  <wp:posOffset>290802</wp:posOffset>
                </wp:positionV>
                <wp:extent cx="44259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5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7039D" w14:textId="77777777" w:rsidR="0086198B" w:rsidRPr="0086198B" w:rsidRDefault="0086198B" w:rsidP="0086198B">
                            <w:pPr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  <w:t>MARY J. SEA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4B7FBC" id="_x0000_s1047" type="#_x0000_t202" style="position:absolute;margin-left:166.4pt;margin-top:22.9pt;width:348.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" filled="f" stroked="f">
                <v:textbox style="mso-fit-shape-to-text:t">
                  <w:txbxContent>
                    <w:p w14:paraId="7937039D" w14:textId="77777777" w:rsidR="0086198B" w:rsidRPr="0086198B" w:rsidRDefault="0086198B" w:rsidP="0086198B">
                      <w:pPr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  <w:t>MARY J. SEAR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493385" wp14:editId="2E4A4FD5">
                <wp:simplePos x="0" y="0"/>
                <wp:positionH relativeFrom="page">
                  <wp:posOffset>-271599</wp:posOffset>
                </wp:positionH>
                <wp:positionV relativeFrom="paragraph">
                  <wp:posOffset>-173627</wp:posOffset>
                </wp:positionV>
                <wp:extent cx="2612390" cy="2048510"/>
                <wp:effectExtent l="0" t="3810" r="0" b="0"/>
                <wp:wrapNone/>
                <wp:docPr id="1" name="L-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12390" cy="2048510"/>
                        </a:xfrm>
                        <a:prstGeom prst="corner">
                          <a:avLst>
                            <a:gd name="adj1" fmla="val 14753"/>
                            <a:gd name="adj2" fmla="val 14630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E7F4C" id="L-Shape 1" o:spid="_x0000_s1026" style="position:absolute;margin-left:-21.4pt;margin-top:-13.65pt;width:205.7pt;height:161.3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612390,2048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" path="m,l299697,r,1746293l2612390,1746293r,302217l,2048510,,xe" fillcolor="#b7157d" stroked="f" strokeweight="1pt">
                <v:stroke joinstyle="miter"/>
                <v:path arrowok="t" o:connecttype="custom" o:connectlocs="0,0;299697,0;299697,1746293;2612390,1746293;2612390,2048510;0,2048510;0,0" o:connectangles="0,0,0,0,0,0,0"/>
                <w10:wrap anchorx="page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E56209" wp14:editId="41EEF44C">
                <wp:simplePos x="0" y="0"/>
                <wp:positionH relativeFrom="column">
                  <wp:posOffset>-155121</wp:posOffset>
                </wp:positionH>
                <wp:positionV relativeFrom="paragraph">
                  <wp:posOffset>-163286</wp:posOffset>
                </wp:positionV>
                <wp:extent cx="2015036" cy="2408465"/>
                <wp:effectExtent l="0" t="0" r="444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036" cy="2408465"/>
                        </a:xfrm>
                        <a:prstGeom prst="rect">
                          <a:avLst/>
                        </a:prstGeom>
                        <a:solidFill>
                          <a:srgbClr val="FAC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DBA93" id="Rectangle 3" o:spid="_x0000_s1026" style="position:absolute;margin-left:-12.2pt;margin-top:-12.85pt;width:158.65pt;height:18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" fillcolor="#facaf1" stroked="f" strokeweight="1pt"/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71ED95C" wp14:editId="4585586B">
                <wp:simplePos x="0" y="0"/>
                <wp:positionH relativeFrom="margin">
                  <wp:posOffset>-384175</wp:posOffset>
                </wp:positionH>
                <wp:positionV relativeFrom="paragraph">
                  <wp:posOffset>0</wp:posOffset>
                </wp:positionV>
                <wp:extent cx="2163445" cy="207708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3445" cy="20770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ED10B" w14:textId="77777777" w:rsidR="0086198B" w:rsidRDefault="0086198B" w:rsidP="0086198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B0FB71" wp14:editId="58AAE5FB">
                                  <wp:extent cx="2106296" cy="2106294"/>
                                  <wp:effectExtent l="0" t="0" r="8255" b="889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2668" cy="21426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ED95C" id="Text Box 4" o:spid="_x0000_s1048" type="#_x0000_t202" style="position:absolute;margin-left:-30.25pt;margin-top:0;width:170.35pt;height:163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" filled="f" stroked="f">
                <v:textbox>
                  <w:txbxContent>
                    <w:p w14:paraId="6ABED10B" w14:textId="77777777" w:rsidR="0086198B" w:rsidRDefault="0086198B" w:rsidP="0086198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B0FB71" wp14:editId="58AAE5FB">
                            <wp:extent cx="2106296" cy="2106294"/>
                            <wp:effectExtent l="0" t="0" r="8255" b="889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42668" cy="214266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9DCAFA" wp14:editId="6B80A4F2">
                <wp:simplePos x="0" y="0"/>
                <wp:positionH relativeFrom="page">
                  <wp:align>right</wp:align>
                </wp:positionH>
                <wp:positionV relativeFrom="paragraph">
                  <wp:posOffset>7893269</wp:posOffset>
                </wp:positionV>
                <wp:extent cx="2317115" cy="2317115"/>
                <wp:effectExtent l="0" t="0" r="6985" b="6985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17115" cy="2317115"/>
                        </a:xfrm>
                        <a:prstGeom prst="corner">
                          <a:avLst>
                            <a:gd name="adj1" fmla="val 13557"/>
                            <a:gd name="adj2" fmla="val 12637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8A340" id="L-Shape 2" o:spid="_x0000_s1026" style="position:absolute;margin-left:131.25pt;margin-top:621.5pt;width:182.45pt;height:182.45pt;rotation:-9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2317115,2317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" path="m,l292814,r,2002984l2317115,2002984r,314131l,2317115,,xe" fillcolor="#b7157d" stroked="f" strokeweight="1pt">
                <v:stroke joinstyle="miter"/>
                <v:path arrowok="t" o:connecttype="custom" o:connectlocs="0,0;292814,0;292814,2002984;2317115,2002984;2317115,2317115;0,2317115;0,0" o:connectangles="0,0,0,0,0,0,0"/>
                <w10:wrap anchorx="page"/>
              </v:shape>
            </w:pict>
          </mc:Fallback>
        </mc:AlternateContent>
      </w:r>
    </w:p>
    <w:sectPr w:rsidR="00BB7E39" w:rsidSect="0086198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 Black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vo">
    <w:altName w:val="Calibri"/>
    <w:panose1 w:val="020B0604020202020204"/>
    <w:charset w:val="00"/>
    <w:family w:val="auto"/>
    <w:pitch w:val="variable"/>
    <w:sig w:usb0="A00000A7" w:usb1="00000041" w:usb2="00000000" w:usb3="00000000" w:csb0="0000011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84153"/>
    <w:multiLevelType w:val="hybridMultilevel"/>
    <w:tmpl w:val="838028A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9C34F6"/>
    <w:multiLevelType w:val="hybridMultilevel"/>
    <w:tmpl w:val="082A86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136A50"/>
    <w:multiLevelType w:val="hybridMultilevel"/>
    <w:tmpl w:val="99420F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7403205">
    <w:abstractNumId w:val="0"/>
  </w:num>
  <w:num w:numId="2" w16cid:durableId="1275595389">
    <w:abstractNumId w:val="1"/>
  </w:num>
  <w:num w:numId="3" w16cid:durableId="2611824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cxszAyMjQyMDRX0lEKTi0uzszPAykwrgUAtFIDgCwAAAA="/>
  </w:docVars>
  <w:rsids>
    <w:rsidRoot w:val="0086198B"/>
    <w:rsid w:val="000542E9"/>
    <w:rsid w:val="000728B6"/>
    <w:rsid w:val="000D147D"/>
    <w:rsid w:val="0016674C"/>
    <w:rsid w:val="00340866"/>
    <w:rsid w:val="00372116"/>
    <w:rsid w:val="00484630"/>
    <w:rsid w:val="005E5CA1"/>
    <w:rsid w:val="00747C13"/>
    <w:rsid w:val="0086198B"/>
    <w:rsid w:val="00973919"/>
    <w:rsid w:val="00A71F46"/>
    <w:rsid w:val="00A8740C"/>
    <w:rsid w:val="00AE2547"/>
    <w:rsid w:val="00BB64E0"/>
    <w:rsid w:val="00BB7E39"/>
    <w:rsid w:val="00F73D41"/>
    <w:rsid w:val="00F74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73A706"/>
  <w15:chartTrackingRefBased/>
  <w15:docId w15:val="{889A56FE-9303-4EEF-BBF9-1E5EFC37F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4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619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6198B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0D1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F7479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7479D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0542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hyperlink" Target="https://www.resumeviking.com/templates/word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resume.io/resume-templates/?id=cpdokyF1" TargetMode="External"/><Relationship Id="rId17" Type="http://schemas.openxmlformats.org/officeDocument/2006/relationships/image" Target="media/image70.jpg"/><Relationship Id="rId2" Type="http://schemas.openxmlformats.org/officeDocument/2006/relationships/styles" Target="styles.xml"/><Relationship Id="rId16" Type="http://schemas.openxmlformats.org/officeDocument/2006/relationships/image" Target="media/image7.jpg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hyperlink" Target="https://www.resumeviking.com/templates/word/" TargetMode="External"/><Relationship Id="rId5" Type="http://schemas.openxmlformats.org/officeDocument/2006/relationships/image" Target="media/image1.png"/><Relationship Id="rId15" Type="http://schemas.openxmlformats.org/officeDocument/2006/relationships/chart" Target="charts/chart1.xml"/><Relationship Id="rId10" Type="http://schemas.openxmlformats.org/officeDocument/2006/relationships/image" Target="media/image6.sv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resume.io/resume-templates/?id=cpdokyF1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Safety</c:v>
                </c:pt>
                <c:pt idx="1">
                  <c:v>Cabin Ops</c:v>
                </c:pt>
                <c:pt idx="2">
                  <c:v>CPR</c:v>
                </c:pt>
                <c:pt idx="3">
                  <c:v>FHIR/EPIC 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G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s-G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5</cp:revision>
  <dcterms:created xsi:type="dcterms:W3CDTF">2021-03-31T09:33:00Z</dcterms:created>
  <dcterms:modified xsi:type="dcterms:W3CDTF">2022-04-19T14:21:00Z</dcterms:modified>
</cp:coreProperties>
</file>